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BCE781" w14:textId="3FAB48B3" w:rsidR="00B60FAB" w:rsidRPr="00424E5D" w:rsidRDefault="008C08CE" w:rsidP="00D571D4">
      <w:pPr>
        <w:jc w:val="both"/>
        <w:rPr>
          <w:rFonts w:ascii="Times New Roman" w:hAnsi="Times New Roman" w:cs="Times New Roman"/>
          <w:b/>
          <w:bCs/>
          <w:sz w:val="24"/>
          <w:szCs w:val="18"/>
          <w:lang w:val="en-US"/>
        </w:rPr>
      </w:pPr>
      <w:r w:rsidRPr="00424E5D">
        <w:rPr>
          <w:rFonts w:ascii="Times New Roman" w:hAnsi="Times New Roman" w:cs="Times New Roman"/>
          <w:b/>
          <w:bCs/>
          <w:sz w:val="24"/>
          <w:szCs w:val="18"/>
          <w:lang w:val="en-US"/>
        </w:rPr>
        <w:t>ROLL NUMBER – 119CS0102</w:t>
      </w:r>
    </w:p>
    <w:p w14:paraId="2910D265" w14:textId="16AE87BE" w:rsidR="008C08CE" w:rsidRPr="00424E5D" w:rsidRDefault="008C08CE" w:rsidP="00D571D4">
      <w:pPr>
        <w:jc w:val="both"/>
        <w:rPr>
          <w:rFonts w:ascii="Times New Roman" w:hAnsi="Times New Roman" w:cs="Times New Roman"/>
          <w:b/>
          <w:bCs/>
          <w:sz w:val="24"/>
          <w:szCs w:val="18"/>
          <w:lang w:val="en-US"/>
        </w:rPr>
      </w:pPr>
      <w:r w:rsidRPr="00424E5D">
        <w:rPr>
          <w:rFonts w:ascii="Times New Roman" w:hAnsi="Times New Roman" w:cs="Times New Roman"/>
          <w:b/>
          <w:bCs/>
          <w:sz w:val="24"/>
          <w:szCs w:val="18"/>
          <w:lang w:val="en-US"/>
        </w:rPr>
        <w:t>NAME- SUSHREE SATARUPA</w:t>
      </w:r>
    </w:p>
    <w:p w14:paraId="409A5146" w14:textId="097265C1" w:rsidR="008C08CE" w:rsidRPr="00424E5D" w:rsidRDefault="008C08CE" w:rsidP="00D571D4">
      <w:pPr>
        <w:jc w:val="both"/>
        <w:rPr>
          <w:rFonts w:ascii="Times New Roman" w:hAnsi="Times New Roman" w:cs="Times New Roman"/>
          <w:b/>
          <w:bCs/>
          <w:sz w:val="24"/>
          <w:szCs w:val="18"/>
          <w:lang w:val="en-US"/>
        </w:rPr>
      </w:pPr>
      <w:r w:rsidRPr="00424E5D">
        <w:rPr>
          <w:rFonts w:ascii="Times New Roman" w:hAnsi="Times New Roman" w:cs="Times New Roman"/>
          <w:b/>
          <w:bCs/>
          <w:sz w:val="24"/>
          <w:szCs w:val="18"/>
          <w:lang w:val="en-US"/>
        </w:rPr>
        <w:t>DAA Assignment 1</w:t>
      </w:r>
    </w:p>
    <w:p w14:paraId="4DEBF7BF" w14:textId="04B64BB9" w:rsidR="00B60FAB" w:rsidRPr="00424E5D" w:rsidRDefault="00B60FAB" w:rsidP="008C08CE">
      <w:pPr>
        <w:ind w:left="360"/>
        <w:jc w:val="both"/>
        <w:rPr>
          <w:rFonts w:ascii="Times New Roman" w:hAnsi="Times New Roman" w:cs="Times New Roman"/>
          <w:b/>
          <w:bCs/>
          <w:i/>
          <w:iCs/>
          <w:szCs w:val="16"/>
        </w:rPr>
      </w:pP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Assignment Write algorithms in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Pseudo code.</w:t>
      </w:r>
    </w:p>
    <w:p w14:paraId="708C2D54" w14:textId="7087B428" w:rsidR="009F78CF" w:rsidRPr="00424E5D" w:rsidRDefault="00B60FAB" w:rsidP="00D571D4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iCs/>
          <w:szCs w:val="16"/>
        </w:rPr>
      </w:pP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Present an algorithm that searches an unsorted array </w:t>
      </w:r>
      <w:proofErr w:type="gramStart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a[</w:t>
      </w:r>
      <w:proofErr w:type="gramEnd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l: n] for the element x. If x occurs, then return a position in the array; else </w:t>
      </w:r>
      <w:r w:rsidR="00D571D4"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return zero</w:t>
      </w: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>.</w:t>
      </w:r>
    </w:p>
    <w:p w14:paraId="21174D28" w14:textId="0DCAC105" w:rsidR="004363F2" w:rsidRPr="00424E5D" w:rsidRDefault="004363F2" w:rsidP="004363F2">
      <w:pPr>
        <w:ind w:left="720"/>
        <w:jc w:val="both"/>
        <w:rPr>
          <w:rFonts w:ascii="Times New Roman" w:hAnsi="Times New Roman" w:cs="Times New Roman"/>
          <w:szCs w:val="16"/>
        </w:rPr>
      </w:pPr>
    </w:p>
    <w:p w14:paraId="37F4156B" w14:textId="67C1B76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Algorithm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Searching (a, n, x)</w:t>
      </w:r>
    </w:p>
    <w:p w14:paraId="29E689B5" w14:textId="66727EC3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/ searching for x in a[</w:t>
      </w: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1:n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]</w:t>
      </w:r>
    </w:p>
    <w:p w14:paraId="0C3DA472" w14:textId="0D30D412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33DA6C07" w14:textId="174761F9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    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n &lt; 1)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5D6F0E60" w14:textId="7B2CFE13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{</w:t>
      </w:r>
    </w:p>
    <w:p w14:paraId="08875DCF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write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(“Enter positive value of n”);</w:t>
      </w:r>
    </w:p>
    <w:p w14:paraId="4C267503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7A63D15F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  <w:t>}</w:t>
      </w:r>
    </w:p>
    <w:p w14:paraId="62642F2F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   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for </w:t>
      </w:r>
      <w:proofErr w:type="spellStart"/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1 </w:t>
      </w:r>
      <w:proofErr w:type="spellStart"/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o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do</w:t>
      </w:r>
    </w:p>
    <w:p w14:paraId="3872F9B6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    {</w:t>
      </w:r>
    </w:p>
    <w:p w14:paraId="2DE29A94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        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if </w:t>
      </w:r>
      <w:proofErr w:type="gramStart"/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(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a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[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] = x )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return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6950E2F9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    }</w:t>
      </w:r>
    </w:p>
    <w:p w14:paraId="5F206809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    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0;</w:t>
      </w:r>
    </w:p>
    <w:p w14:paraId="79440B97" w14:textId="77777777" w:rsidR="004363F2" w:rsidRPr="00424E5D" w:rsidRDefault="004363F2" w:rsidP="004363F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514A4607" w14:textId="77777777" w:rsidR="004363F2" w:rsidRPr="00424E5D" w:rsidRDefault="004363F2" w:rsidP="004363F2">
      <w:pPr>
        <w:ind w:left="720"/>
        <w:jc w:val="both"/>
        <w:rPr>
          <w:rFonts w:ascii="Times New Roman" w:hAnsi="Times New Roman" w:cs="Times New Roman"/>
          <w:szCs w:val="16"/>
        </w:rPr>
      </w:pPr>
    </w:p>
    <w:p w14:paraId="4CB3F2A4" w14:textId="4384FC32" w:rsidR="009F78CF" w:rsidRPr="00424E5D" w:rsidRDefault="00B60FAB" w:rsidP="00D571D4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iCs/>
          <w:szCs w:val="16"/>
        </w:rPr>
      </w:pP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The factorial function n! has value 1, when n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sym w:font="Symbol" w:char="F020"/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sym w:font="Symbol" w:char="F0A3"/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1and value n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sym w:font="Symbol" w:char="F02A"/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(n-1</w:t>
      </w:r>
      <w:proofErr w:type="gramStart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)!,</w:t>
      </w:r>
      <w:proofErr w:type="gramEnd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when n &gt; 1. Write both a recursive and an iterative algorithm to </w:t>
      </w:r>
      <w:r w:rsidR="00D571D4" w:rsidRPr="00424E5D">
        <w:rPr>
          <w:rFonts w:ascii="Times New Roman" w:hAnsi="Times New Roman" w:cs="Times New Roman"/>
          <w:b/>
          <w:bCs/>
          <w:i/>
          <w:iCs/>
          <w:szCs w:val="16"/>
        </w:rPr>
        <w:t>compute</w:t>
      </w: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 n</w:t>
      </w:r>
      <w:r w:rsidR="00D571D4"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! </w:t>
      </w:r>
    </w:p>
    <w:p w14:paraId="21721354" w14:textId="77777777" w:rsidR="00AD7FF2" w:rsidRPr="00424E5D" w:rsidRDefault="004363F2" w:rsidP="004363F2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14"/>
          <w:lang w:val="en-US"/>
        </w:rPr>
        <w:t>A)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A3C8DDB" w14:textId="1DD5783A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Algorithm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actorial_iterat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n)</w:t>
      </w:r>
    </w:p>
    <w:p w14:paraId="001B07EB" w14:textId="3692F6EA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/finding factorial using iteration</w:t>
      </w:r>
    </w:p>
    <w:p w14:paraId="280B7181" w14:textId="77777777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5A0E1F01" w14:textId="72367D67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n &lt;= 1)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1;</w:t>
      </w:r>
    </w:p>
    <w:p w14:paraId="6AC859FA" w14:textId="2F75BC60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1;</w:t>
      </w:r>
    </w:p>
    <w:p w14:paraId="2330CC40" w14:textId="52C86E57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2 </w:t>
      </w:r>
      <w:proofErr w:type="spellStart"/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o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do</w:t>
      </w:r>
    </w:p>
    <w:p w14:paraId="2218739E" w14:textId="6E3DD3AC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1F182900" w14:textId="54EE660B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F*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7CE9AC1B" w14:textId="2ACC7196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2B7C701C" w14:textId="002E56D9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return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F;</w:t>
      </w:r>
    </w:p>
    <w:p w14:paraId="5FE5B604" w14:textId="77777777" w:rsidR="004363F2" w:rsidRPr="00424E5D" w:rsidRDefault="004363F2" w:rsidP="00AD7FF2">
      <w:pPr>
        <w:pStyle w:val="ListParagraph"/>
        <w:numPr>
          <w:ilvl w:val="0"/>
          <w:numId w:val="10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0A849B1D" w14:textId="77777777" w:rsidR="004363F2" w:rsidRPr="00424E5D" w:rsidRDefault="004363F2" w:rsidP="004363F2">
      <w:pPr>
        <w:jc w:val="both"/>
        <w:rPr>
          <w:rFonts w:ascii="Times New Roman" w:hAnsi="Times New Roman" w:cs="Times New Roman"/>
          <w:b/>
          <w:bCs/>
          <w:sz w:val="20"/>
          <w:szCs w:val="14"/>
          <w:lang w:val="en-US"/>
        </w:rPr>
      </w:pPr>
    </w:p>
    <w:p w14:paraId="73B6A989" w14:textId="77777777" w:rsidR="00AD7FF2" w:rsidRPr="00424E5D" w:rsidRDefault="004363F2" w:rsidP="004363F2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14"/>
          <w:lang w:val="en-US"/>
        </w:rPr>
        <w:lastRenderedPageBreak/>
        <w:t xml:space="preserve">    B)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1C3F4AFB" w14:textId="3ED45B12" w:rsidR="004363F2" w:rsidRPr="00424E5D" w:rsidRDefault="004363F2" w:rsidP="00AD7FF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Algorithm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actorial_recurs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(n)</w:t>
      </w:r>
    </w:p>
    <w:p w14:paraId="432C2F70" w14:textId="4192F178" w:rsidR="004363F2" w:rsidRPr="00424E5D" w:rsidRDefault="004363F2" w:rsidP="00AD7FF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/find factorial using recursion</w:t>
      </w:r>
    </w:p>
    <w:p w14:paraId="62E31E56" w14:textId="77777777" w:rsidR="00BF7542" w:rsidRDefault="004363F2" w:rsidP="00BF754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26C4D44B" w14:textId="4A73D762" w:rsidR="00BF7542" w:rsidRDefault="00BF7542" w:rsidP="00BF754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4363F2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 xml:space="preserve"> n &lt;= 1 </w:t>
      </w:r>
      <w:r w:rsidR="004363F2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4363F2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 xml:space="preserve"> 1;</w:t>
      </w:r>
    </w:p>
    <w:p w14:paraId="4D17C82E" w14:textId="1F506CB2" w:rsidR="004363F2" w:rsidRPr="00BF7542" w:rsidRDefault="00BF7542" w:rsidP="00BF754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4363F2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 xml:space="preserve"> n* </w:t>
      </w:r>
      <w:proofErr w:type="spellStart"/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>factorial_recursive</w:t>
      </w:r>
      <w:proofErr w:type="spellEnd"/>
      <w:r w:rsidR="004363F2" w:rsidRPr="00BF7542">
        <w:rPr>
          <w:rFonts w:ascii="Times New Roman" w:hAnsi="Times New Roman" w:cs="Times New Roman"/>
          <w:sz w:val="20"/>
          <w:szCs w:val="20"/>
          <w:lang w:val="en-US"/>
        </w:rPr>
        <w:t>(n-1);</w:t>
      </w:r>
    </w:p>
    <w:p w14:paraId="24677CCE" w14:textId="77777777" w:rsidR="004363F2" w:rsidRPr="00424E5D" w:rsidRDefault="004363F2" w:rsidP="00AD7FF2">
      <w:pPr>
        <w:pStyle w:val="ListParagraph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5FCBDEE8" w14:textId="77777777" w:rsidR="004363F2" w:rsidRPr="00424E5D" w:rsidRDefault="004363F2" w:rsidP="004363F2">
      <w:pPr>
        <w:ind w:left="720"/>
        <w:jc w:val="both"/>
        <w:rPr>
          <w:rFonts w:ascii="Times New Roman" w:hAnsi="Times New Roman" w:cs="Times New Roman"/>
          <w:szCs w:val="16"/>
        </w:rPr>
      </w:pPr>
    </w:p>
    <w:p w14:paraId="2E7052A0" w14:textId="5D7B1E72" w:rsidR="009F78CF" w:rsidRPr="00424E5D" w:rsidRDefault="00B60FAB" w:rsidP="00D571D4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iCs/>
          <w:szCs w:val="16"/>
        </w:rPr>
      </w:pP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The Fibonacci numbers are defined f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bscript"/>
          <w:lang w:val="en-US"/>
        </w:rPr>
        <w:t>0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=0, f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bscript"/>
          <w:lang w:val="en-US"/>
        </w:rPr>
        <w:t>1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= 1,</w:t>
      </w:r>
      <w:r w:rsidR="00D571D4"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and f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bscript"/>
          <w:lang w:val="en-US"/>
        </w:rPr>
        <w:t xml:space="preserve">j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= f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bscript"/>
          <w:lang w:val="en-US"/>
        </w:rPr>
        <w:t>j-1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+ f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bscript"/>
          <w:lang w:val="en-US"/>
        </w:rPr>
        <w:t>j-2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for j &gt; </w:t>
      </w:r>
      <w:proofErr w:type="gramStart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1.Write</w:t>
      </w:r>
      <w:proofErr w:type="gramEnd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both a recursive and an iterative algorithm </w:t>
      </w:r>
      <w:bookmarkStart w:id="0" w:name="_Hlk60840389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to </w:t>
      </w: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>compute</w:t>
      </w:r>
      <w:r w:rsidR="00D571D4"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 </w:t>
      </w: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  n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vertAlign w:val="superscript"/>
        </w:rPr>
        <w:t>th</w:t>
      </w:r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 xml:space="preserve"> 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Fibonacci number</w:t>
      </w:r>
      <w:bookmarkEnd w:id="0"/>
      <w:r w:rsidRPr="00424E5D">
        <w:rPr>
          <w:rFonts w:ascii="Times New Roman" w:hAnsi="Times New Roman" w:cs="Times New Roman"/>
          <w:b/>
          <w:bCs/>
          <w:i/>
          <w:iCs/>
          <w:szCs w:val="16"/>
        </w:rPr>
        <w:t>.</w:t>
      </w:r>
    </w:p>
    <w:p w14:paraId="34B0BD24" w14:textId="77777777" w:rsidR="00424E5D" w:rsidRPr="00424E5D" w:rsidRDefault="00AD7FF2" w:rsidP="00AD7FF2">
      <w:p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14"/>
          <w:lang w:val="en-US"/>
        </w:rPr>
        <w:t>A)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7F650D2C" w14:textId="26D0D60F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Algorithm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ibonacci_iterat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(n)</w:t>
      </w:r>
    </w:p>
    <w:p w14:paraId="62B752FC" w14:textId="56D08C67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Cs w:val="16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/</w:t>
      </w:r>
      <w:r w:rsidRPr="00424E5D">
        <w:rPr>
          <w:rFonts w:ascii="Times New Roman" w:hAnsi="Times New Roman" w:cs="Times New Roman"/>
          <w:szCs w:val="16"/>
          <w:lang w:val="en-US"/>
        </w:rPr>
        <w:t xml:space="preserve"> to </w:t>
      </w:r>
      <w:r w:rsidRPr="00424E5D">
        <w:rPr>
          <w:rFonts w:ascii="Times New Roman" w:hAnsi="Times New Roman" w:cs="Times New Roman"/>
          <w:szCs w:val="16"/>
        </w:rPr>
        <w:t>compute   n</w:t>
      </w:r>
      <w:r w:rsidRPr="00424E5D">
        <w:rPr>
          <w:rFonts w:ascii="Times New Roman" w:hAnsi="Times New Roman" w:cs="Times New Roman"/>
          <w:szCs w:val="16"/>
          <w:vertAlign w:val="superscript"/>
        </w:rPr>
        <w:t>th</w:t>
      </w:r>
      <w:r w:rsidRPr="00424E5D">
        <w:rPr>
          <w:rFonts w:ascii="Times New Roman" w:hAnsi="Times New Roman" w:cs="Times New Roman"/>
          <w:szCs w:val="16"/>
        </w:rPr>
        <w:t xml:space="preserve"> </w:t>
      </w:r>
      <w:r w:rsidRPr="00424E5D">
        <w:rPr>
          <w:rFonts w:ascii="Times New Roman" w:hAnsi="Times New Roman" w:cs="Times New Roman"/>
          <w:szCs w:val="16"/>
          <w:lang w:val="en-US"/>
        </w:rPr>
        <w:t xml:space="preserve">Fibonacci number </w:t>
      </w:r>
    </w:p>
    <w:p w14:paraId="2DF76D15" w14:textId="77777777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Cs w:val="16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082088D0" w14:textId="39FB8194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== 0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return 0;</w:t>
      </w:r>
    </w:p>
    <w:p w14:paraId="632D404B" w14:textId="00A6D0C1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== 1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return 1;</w:t>
      </w:r>
    </w:p>
    <w:p w14:paraId="5A0867F1" w14:textId="1AA32241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bookmarkStart w:id="1" w:name="_Hlk60838816"/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&lt; 0  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4D383208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4FC5E366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write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“Enter positive value of n”);</w:t>
      </w:r>
    </w:p>
    <w:p w14:paraId="3F714175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16AD7264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  <w:bookmarkEnd w:id="1"/>
    </w:p>
    <w:p w14:paraId="17CD5FD7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a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0;</w:t>
      </w:r>
    </w:p>
    <w:p w14:paraId="5701722F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b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1;</w:t>
      </w:r>
    </w:p>
    <w:p w14:paraId="66C96C1E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2 </w:t>
      </w:r>
      <w:proofErr w:type="spellStart"/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o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do</w:t>
      </w:r>
    </w:p>
    <w:p w14:paraId="4C148D23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4F539A97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c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a + b;</w:t>
      </w:r>
    </w:p>
    <w:p w14:paraId="7CBE8299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a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b;</w:t>
      </w:r>
    </w:p>
    <w:p w14:paraId="2D7A43E7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proofErr w:type="gramStart"/>
      <w:r w:rsidRPr="00424E5D">
        <w:rPr>
          <w:rFonts w:ascii="Times New Roman" w:hAnsi="Times New Roman" w:cs="Times New Roman"/>
          <w:sz w:val="20"/>
          <w:szCs w:val="20"/>
          <w:lang w:val="en-US"/>
        </w:rPr>
        <w:t>b :</w:t>
      </w:r>
      <w:proofErr w:type="gramEnd"/>
      <w:r w:rsidRPr="00424E5D">
        <w:rPr>
          <w:rFonts w:ascii="Times New Roman" w:hAnsi="Times New Roman" w:cs="Times New Roman"/>
          <w:sz w:val="20"/>
          <w:szCs w:val="20"/>
          <w:lang w:val="en-US"/>
        </w:rPr>
        <w:t>= c;</w:t>
      </w:r>
    </w:p>
    <w:p w14:paraId="686627DF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28100711" w14:textId="77777777" w:rsidR="00424E5D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return </w:t>
      </w:r>
      <w:r w:rsidRPr="00BF7542">
        <w:rPr>
          <w:rFonts w:ascii="Times New Roman" w:hAnsi="Times New Roman" w:cs="Times New Roman"/>
          <w:sz w:val="20"/>
          <w:szCs w:val="20"/>
          <w:lang w:val="en-US"/>
        </w:rPr>
        <w:t>c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0027B532" w14:textId="4FB32E9C" w:rsidR="00AD7FF2" w:rsidRPr="00424E5D" w:rsidRDefault="00AD7FF2" w:rsidP="00424E5D">
      <w:pPr>
        <w:pStyle w:val="ListParagraph"/>
        <w:numPr>
          <w:ilvl w:val="0"/>
          <w:numId w:val="21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0E5EE648" w14:textId="77777777" w:rsidR="00AD7FF2" w:rsidRPr="00424E5D" w:rsidRDefault="00AD7FF2" w:rsidP="00AD7FF2">
      <w:pPr>
        <w:pStyle w:val="ListParagraph"/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3A4E83D7" w14:textId="77777777" w:rsidR="00AD7FF2" w:rsidRPr="00424E5D" w:rsidRDefault="00AD7FF2" w:rsidP="00AD7FF2">
      <w:p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14"/>
          <w:lang w:val="en-US"/>
        </w:rPr>
        <w:t xml:space="preserve">      B)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</w:p>
    <w:p w14:paraId="69B50497" w14:textId="34C66647" w:rsidR="00AD7FF2" w:rsidRPr="00424E5D" w:rsidRDefault="00AD7FF2" w:rsidP="00AD7FF2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Algorithm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ibonacci_recurs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(n)</w:t>
      </w:r>
    </w:p>
    <w:p w14:paraId="607DF20C" w14:textId="7124A4F8" w:rsidR="00AD7FF2" w:rsidRPr="00424E5D" w:rsidRDefault="00AD7FF2" w:rsidP="00AD7FF2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b/>
          <w:bCs/>
          <w:sz w:val="20"/>
          <w:szCs w:val="14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/</w:t>
      </w:r>
      <w:r w:rsidRPr="00424E5D">
        <w:rPr>
          <w:rFonts w:ascii="Times New Roman" w:hAnsi="Times New Roman" w:cs="Times New Roman"/>
          <w:szCs w:val="16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to </w:t>
      </w:r>
      <w:r w:rsidRPr="00424E5D">
        <w:rPr>
          <w:rFonts w:ascii="Times New Roman" w:hAnsi="Times New Roman" w:cs="Times New Roman"/>
          <w:sz w:val="20"/>
          <w:szCs w:val="20"/>
        </w:rPr>
        <w:t>compute   n</w:t>
      </w:r>
      <w:r w:rsidRPr="00424E5D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424E5D">
        <w:rPr>
          <w:rFonts w:ascii="Times New Roman" w:hAnsi="Times New Roman" w:cs="Times New Roman"/>
          <w:sz w:val="20"/>
          <w:szCs w:val="20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Fibonacci number</w:t>
      </w:r>
    </w:p>
    <w:p w14:paraId="674CF12F" w14:textId="77777777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29FF5639" w14:textId="1AE252AE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== 0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0;</w:t>
      </w:r>
    </w:p>
    <w:p w14:paraId="297F2C00" w14:textId="1A78BAA1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== 1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1;</w:t>
      </w:r>
    </w:p>
    <w:p w14:paraId="2399371F" w14:textId="201479FD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lastRenderedPageBreak/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&lt; 0  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</w:p>
    <w:p w14:paraId="29FEC255" w14:textId="181744E5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{ </w:t>
      </w:r>
    </w:p>
    <w:p w14:paraId="3A36800E" w14:textId="470CBC32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write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“Enter positive value of n”);</w:t>
      </w:r>
    </w:p>
    <w:p w14:paraId="7E75C152" w14:textId="375073EC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75667906" w14:textId="421BF382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253EC951" w14:textId="198B8C70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return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ibonacci_recurs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(n-1) +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Fibonacci_recursive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(n-2);</w:t>
      </w:r>
    </w:p>
    <w:p w14:paraId="74BDE9FC" w14:textId="77777777" w:rsidR="00AD7FF2" w:rsidRPr="00424E5D" w:rsidRDefault="00AD7FF2" w:rsidP="00AD7FF2">
      <w:pPr>
        <w:pStyle w:val="ListParagraph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574BD58D" w14:textId="77777777" w:rsidR="00AD7FF2" w:rsidRPr="00424E5D" w:rsidRDefault="00AD7FF2" w:rsidP="00AD7FF2">
      <w:pPr>
        <w:ind w:left="720"/>
        <w:jc w:val="both"/>
        <w:rPr>
          <w:rFonts w:ascii="Times New Roman" w:hAnsi="Times New Roman" w:cs="Times New Roman"/>
          <w:szCs w:val="16"/>
        </w:rPr>
      </w:pPr>
    </w:p>
    <w:p w14:paraId="487CB4CA" w14:textId="1C3C7917" w:rsidR="008C08CE" w:rsidRPr="00424E5D" w:rsidRDefault="00B60FAB" w:rsidP="003B707A">
      <w:pPr>
        <w:numPr>
          <w:ilvl w:val="0"/>
          <w:numId w:val="1"/>
        </w:numPr>
        <w:jc w:val="both"/>
        <w:rPr>
          <w:rFonts w:ascii="Times New Roman" w:hAnsi="Times New Roman" w:cs="Times New Roman"/>
          <w:b/>
          <w:bCs/>
          <w:i/>
          <w:iCs/>
          <w:szCs w:val="16"/>
        </w:rPr>
      </w:pP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Give an algorithm to solve the following problem: Given n, a positive integer, </w:t>
      </w:r>
      <w:bookmarkStart w:id="2" w:name="_Hlk60840465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determine whether n is the sum of all of its divisors</w:t>
      </w:r>
      <w:bookmarkEnd w:id="2"/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>, that is, whether n is the sum of all t such that 1</w:t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sym w:font="Symbol" w:char="F0A3"/>
      </w:r>
      <w:r w:rsidRPr="00424E5D">
        <w:rPr>
          <w:rFonts w:ascii="Times New Roman" w:hAnsi="Times New Roman" w:cs="Times New Roman"/>
          <w:b/>
          <w:bCs/>
          <w:i/>
          <w:iCs/>
          <w:szCs w:val="16"/>
          <w:lang w:val="en-US"/>
        </w:rPr>
        <w:t xml:space="preserve"> t &lt; n, and t divides n.</w:t>
      </w:r>
    </w:p>
    <w:p w14:paraId="56FE2F23" w14:textId="77777777" w:rsidR="00AD7FF2" w:rsidRPr="00424E5D" w:rsidRDefault="00AD7FF2" w:rsidP="00AD7FF2">
      <w:pPr>
        <w:jc w:val="both"/>
        <w:rPr>
          <w:rFonts w:ascii="Times New Roman" w:hAnsi="Times New Roman" w:cs="Times New Roman"/>
          <w:szCs w:val="16"/>
        </w:rPr>
      </w:pPr>
    </w:p>
    <w:p w14:paraId="47A4810B" w14:textId="0B342753" w:rsidR="008C08CE" w:rsidRPr="00424E5D" w:rsidRDefault="008C08CE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Algorithm </w:t>
      </w:r>
      <w:proofErr w:type="spellStart"/>
      <w:r w:rsidRPr="00424E5D">
        <w:rPr>
          <w:rFonts w:ascii="Times New Roman" w:hAnsi="Times New Roman" w:cs="Times New Roman"/>
          <w:sz w:val="20"/>
          <w:szCs w:val="20"/>
          <w:lang w:val="en-US"/>
        </w:rPr>
        <w:t>Sum</w:t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>_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of</w:t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>_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>div</w:t>
      </w:r>
      <w:proofErr w:type="spellEnd"/>
      <w:r w:rsidRPr="00424E5D">
        <w:rPr>
          <w:rFonts w:ascii="Times New Roman" w:hAnsi="Times New Roman" w:cs="Times New Roman"/>
          <w:sz w:val="20"/>
          <w:szCs w:val="20"/>
          <w:lang w:val="en-US"/>
        </w:rPr>
        <w:t>(n)</w:t>
      </w:r>
    </w:p>
    <w:p w14:paraId="4F6C64FA" w14:textId="514D783A" w:rsidR="00C05FDD" w:rsidRPr="00424E5D" w:rsidRDefault="00C05FDD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/</w:t>
      </w:r>
      <w:r w:rsidR="00F56933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/ to </w:t>
      </w:r>
      <w:r w:rsidR="00F56933" w:rsidRPr="00424E5D">
        <w:rPr>
          <w:rFonts w:ascii="Times New Roman" w:hAnsi="Times New Roman" w:cs="Times New Roman"/>
          <w:sz w:val="20"/>
          <w:szCs w:val="20"/>
          <w:lang w:val="en-US"/>
        </w:rPr>
        <w:t>determine whether n is the sum of all of its divisors</w:t>
      </w:r>
    </w:p>
    <w:p w14:paraId="55CEC5FB" w14:textId="77777777" w:rsidR="001103C0" w:rsidRPr="00424E5D" w:rsidRDefault="008C08CE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</w:p>
    <w:p w14:paraId="0CF75DE3" w14:textId="1BEDB487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  <w:t xml:space="preserve"> </w:t>
      </w:r>
      <w:r w:rsidR="001D3B79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 &gt; 0</w:t>
      </w:r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3B707A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</w:p>
    <w:p w14:paraId="266E75CC" w14:textId="093356CB" w:rsidR="001D3B79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08D98D9B" w14:textId="36225B63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proofErr w:type="gramStart"/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Sum </w:t>
      </w:r>
      <w:r w:rsidR="00F56933" w:rsidRPr="00424E5D">
        <w:rPr>
          <w:rFonts w:ascii="Times New Roman" w:hAnsi="Times New Roman" w:cs="Times New Roman"/>
          <w:sz w:val="20"/>
          <w:szCs w:val="20"/>
          <w:lang w:val="en-US"/>
        </w:rPr>
        <w:t>:</w:t>
      </w:r>
      <w:proofErr w:type="gramEnd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= 0;</w:t>
      </w:r>
    </w:p>
    <w:p w14:paraId="1D1A395E" w14:textId="50C1D483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for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gramStart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i </w:t>
      </w:r>
      <w:r w:rsidR="00F56933" w:rsidRPr="00424E5D">
        <w:rPr>
          <w:rFonts w:ascii="Times New Roman" w:hAnsi="Times New Roman" w:cs="Times New Roman"/>
          <w:sz w:val="20"/>
          <w:szCs w:val="20"/>
          <w:lang w:val="en-US"/>
        </w:rPr>
        <w:t>:</w:t>
      </w:r>
      <w:proofErr w:type="gramEnd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1 </w:t>
      </w:r>
      <w:proofErr w:type="spellStart"/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o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</w:t>
      </w:r>
      <w:proofErr w:type="spell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^(1/2)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d</w:t>
      </w:r>
      <w:r w:rsidR="001103C0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o</w:t>
      </w:r>
    </w:p>
    <w:p w14:paraId="12179E9F" w14:textId="6636954E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424E5D"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{</w:t>
      </w:r>
    </w:p>
    <w:p w14:paraId="2F2CFA93" w14:textId="570AB79D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424E5D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4363F2" w:rsidRPr="00424E5D">
        <w:rPr>
          <w:rFonts w:ascii="Times New Roman" w:hAnsi="Times New Roman" w:cs="Times New Roman"/>
          <w:sz w:val="20"/>
          <w:szCs w:val="20"/>
          <w:lang w:val="en-US"/>
        </w:rPr>
        <w:t>mod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proofErr w:type="spellStart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== 0</w:t>
      </w:r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and </w:t>
      </w:r>
      <w:proofErr w:type="spell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== n/</w:t>
      </w:r>
      <w:proofErr w:type="spell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bookmarkStart w:id="3" w:name="_Hlk60843853"/>
      <w:proofErr w:type="gram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Sum :</w:t>
      </w:r>
      <w:proofErr w:type="gram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Sum+ </w:t>
      </w:r>
      <w:proofErr w:type="spell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3B707A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else</w:t>
      </w:r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Sum </w:t>
      </w:r>
      <w:r w:rsidR="00F56933" w:rsidRPr="00424E5D">
        <w:rPr>
          <w:rFonts w:ascii="Times New Roman" w:hAnsi="Times New Roman" w:cs="Times New Roman"/>
          <w:sz w:val="20"/>
          <w:szCs w:val="20"/>
          <w:lang w:val="en-US"/>
        </w:rPr>
        <w:t>: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 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>Sum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+ </w:t>
      </w:r>
      <w:proofErr w:type="spell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bookmarkEnd w:id="3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+ n/</w:t>
      </w:r>
      <w:proofErr w:type="spellStart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>i</w:t>
      </w:r>
      <w:proofErr w:type="spellEnd"/>
      <w:r w:rsidR="003B707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;</w:t>
      </w:r>
    </w:p>
    <w:p w14:paraId="6B95B7CF" w14:textId="5132D98D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424E5D"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0BBC49F6" w14:textId="2FAD5138" w:rsidR="008C08CE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if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Sum 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== n </w:t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then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47F0D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write</w:t>
      </w:r>
      <w:r w:rsidR="001103C0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(“</w:t>
      </w:r>
      <w:bookmarkStart w:id="4" w:name="_Hlk60838281"/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>number is sum of all its divisors</w:t>
      </w:r>
      <w:bookmarkEnd w:id="4"/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”)</w:t>
      </w:r>
      <w:r w:rsidR="006B116A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else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F47F0D" w:rsidRPr="00424E5D">
        <w:rPr>
          <w:rFonts w:ascii="Times New Roman" w:hAnsi="Times New Roman" w:cs="Times New Roman"/>
          <w:sz w:val="20"/>
          <w:szCs w:val="20"/>
          <w:lang w:val="en-US"/>
        </w:rPr>
        <w:t>write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(“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no, 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>number is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not the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sum of all its divisors</w:t>
      </w:r>
      <w:r w:rsidR="008C08CE" w:rsidRPr="00424E5D">
        <w:rPr>
          <w:rFonts w:ascii="Times New Roman" w:hAnsi="Times New Roman" w:cs="Times New Roman"/>
          <w:sz w:val="20"/>
          <w:szCs w:val="20"/>
          <w:lang w:val="en-US"/>
        </w:rPr>
        <w:t>”);</w:t>
      </w:r>
    </w:p>
    <w:p w14:paraId="1AE849EA" w14:textId="67912D68" w:rsidR="001D3B79" w:rsidRPr="00424E5D" w:rsidRDefault="00AD7FF2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62994DA6" w14:textId="0799F00B" w:rsidR="001103C0" w:rsidRPr="00BF7542" w:rsidRDefault="00424E5D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103C0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e</w:t>
      </w:r>
      <w:r w:rsidR="001D3B79" w:rsidRPr="00BF7542">
        <w:rPr>
          <w:rFonts w:ascii="Times New Roman" w:hAnsi="Times New Roman" w:cs="Times New Roman"/>
          <w:b/>
          <w:bCs/>
          <w:sz w:val="20"/>
          <w:szCs w:val="20"/>
          <w:lang w:val="en-US"/>
        </w:rPr>
        <w:t>lse</w:t>
      </w:r>
    </w:p>
    <w:p w14:paraId="04DCB9DD" w14:textId="3CDE0C8C" w:rsidR="001D3B79" w:rsidRPr="00424E5D" w:rsidRDefault="00424E5D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{ </w:t>
      </w:r>
    </w:p>
    <w:p w14:paraId="4982D970" w14:textId="79ACAAA8" w:rsidR="001103C0" w:rsidRPr="00424E5D" w:rsidRDefault="00424E5D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ab/>
      </w:r>
      <w:r w:rsidR="00F47F0D" w:rsidRPr="00424E5D">
        <w:rPr>
          <w:rFonts w:ascii="Times New Roman" w:hAnsi="Times New Roman" w:cs="Times New Roman"/>
          <w:b/>
          <w:bCs/>
          <w:sz w:val="20"/>
          <w:szCs w:val="20"/>
          <w:lang w:val="en-US"/>
        </w:rPr>
        <w:t>write</w:t>
      </w:r>
      <w:r w:rsidR="001103C0"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(“Enter positive integer only”);</w:t>
      </w:r>
    </w:p>
    <w:p w14:paraId="26021712" w14:textId="76FE2D46" w:rsidR="001D3B79" w:rsidRPr="00424E5D" w:rsidRDefault="00424E5D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424E5D">
        <w:rPr>
          <w:rFonts w:ascii="Times New Roman" w:hAnsi="Times New Roman" w:cs="Times New Roman"/>
          <w:sz w:val="20"/>
          <w:szCs w:val="20"/>
          <w:lang w:val="en-US"/>
        </w:rPr>
        <w:tab/>
      </w:r>
      <w:r w:rsidR="001D3B79"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516E280D" w14:textId="77777777" w:rsidR="008C08CE" w:rsidRPr="00424E5D" w:rsidRDefault="008C08CE" w:rsidP="00AD7FF2">
      <w:pPr>
        <w:pStyle w:val="ListParagraph"/>
        <w:numPr>
          <w:ilvl w:val="0"/>
          <w:numId w:val="13"/>
        </w:numPr>
        <w:spacing w:line="360" w:lineRule="auto"/>
        <w:rPr>
          <w:rFonts w:ascii="Times New Roman" w:hAnsi="Times New Roman" w:cs="Times New Roman"/>
          <w:sz w:val="20"/>
          <w:szCs w:val="20"/>
          <w:lang w:val="en-US"/>
        </w:rPr>
      </w:pPr>
      <w:r w:rsidRPr="00424E5D">
        <w:rPr>
          <w:rFonts w:ascii="Times New Roman" w:hAnsi="Times New Roman" w:cs="Times New Roman"/>
          <w:sz w:val="20"/>
          <w:szCs w:val="20"/>
          <w:lang w:val="en-US"/>
        </w:rPr>
        <w:t>}</w:t>
      </w:r>
    </w:p>
    <w:p w14:paraId="7ACDB5E1" w14:textId="77777777" w:rsidR="008D314C" w:rsidRPr="00424E5D" w:rsidRDefault="008D314C" w:rsidP="00AD7FF2">
      <w:pPr>
        <w:rPr>
          <w:rFonts w:ascii="Times New Roman" w:hAnsi="Times New Roman" w:cs="Times New Roman"/>
          <w:sz w:val="16"/>
          <w:szCs w:val="16"/>
        </w:rPr>
      </w:pPr>
    </w:p>
    <w:sectPr w:rsidR="008D314C" w:rsidRPr="00424E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E6258"/>
    <w:multiLevelType w:val="hybridMultilevel"/>
    <w:tmpl w:val="455424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D3674"/>
    <w:multiLevelType w:val="hybridMultilevel"/>
    <w:tmpl w:val="89B2FDA4"/>
    <w:lvl w:ilvl="0" w:tplc="4009000F">
      <w:start w:val="1"/>
      <w:numFmt w:val="decimal"/>
      <w:lvlText w:val="%1."/>
      <w:lvlJc w:val="left"/>
      <w:pPr>
        <w:ind w:left="1069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67C8A"/>
    <w:multiLevelType w:val="hybridMultilevel"/>
    <w:tmpl w:val="26FAA1F2"/>
    <w:lvl w:ilvl="0" w:tplc="4009000F">
      <w:start w:val="1"/>
      <w:numFmt w:val="decimal"/>
      <w:lvlText w:val="%1."/>
      <w:lvlJc w:val="lef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382CF2"/>
    <w:multiLevelType w:val="hybridMultilevel"/>
    <w:tmpl w:val="0B08B7C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51A33"/>
    <w:multiLevelType w:val="hybridMultilevel"/>
    <w:tmpl w:val="81D403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D77A3"/>
    <w:multiLevelType w:val="hybridMultilevel"/>
    <w:tmpl w:val="06125AF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0A3EC2"/>
    <w:multiLevelType w:val="hybridMultilevel"/>
    <w:tmpl w:val="C520D7D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176BD"/>
    <w:multiLevelType w:val="hybridMultilevel"/>
    <w:tmpl w:val="247C0990"/>
    <w:lvl w:ilvl="0" w:tplc="4009000F">
      <w:start w:val="1"/>
      <w:numFmt w:val="decimal"/>
      <w:lvlText w:val="%1."/>
      <w:lvlJc w:val="left"/>
      <w:pPr>
        <w:ind w:left="1069" w:hanging="360"/>
      </w:pPr>
    </w:lvl>
    <w:lvl w:ilvl="1" w:tplc="40090019">
      <w:start w:val="1"/>
      <w:numFmt w:val="lowerLetter"/>
      <w:lvlText w:val="%2."/>
      <w:lvlJc w:val="left"/>
      <w:pPr>
        <w:ind w:left="1789" w:hanging="360"/>
      </w:pPr>
    </w:lvl>
    <w:lvl w:ilvl="2" w:tplc="4009001B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6813A4C"/>
    <w:multiLevelType w:val="hybridMultilevel"/>
    <w:tmpl w:val="8C263336"/>
    <w:lvl w:ilvl="0" w:tplc="4009000F">
      <w:start w:val="1"/>
      <w:numFmt w:val="decimal"/>
      <w:lvlText w:val="%1."/>
      <w:lvlJc w:val="left"/>
      <w:pPr>
        <w:ind w:left="1352" w:hanging="360"/>
      </w:pPr>
    </w:lvl>
    <w:lvl w:ilvl="1" w:tplc="40090019">
      <w:start w:val="1"/>
      <w:numFmt w:val="lowerLetter"/>
      <w:lvlText w:val="%2."/>
      <w:lvlJc w:val="left"/>
      <w:pPr>
        <w:ind w:left="2072" w:hanging="360"/>
      </w:pPr>
    </w:lvl>
    <w:lvl w:ilvl="2" w:tplc="4009001B">
      <w:start w:val="1"/>
      <w:numFmt w:val="lowerRoman"/>
      <w:lvlText w:val="%3."/>
      <w:lvlJc w:val="right"/>
      <w:pPr>
        <w:ind w:left="2792" w:hanging="180"/>
      </w:pPr>
    </w:lvl>
    <w:lvl w:ilvl="3" w:tplc="4009000F" w:tentative="1">
      <w:start w:val="1"/>
      <w:numFmt w:val="decimal"/>
      <w:lvlText w:val="%4."/>
      <w:lvlJc w:val="left"/>
      <w:pPr>
        <w:ind w:left="3512" w:hanging="360"/>
      </w:pPr>
    </w:lvl>
    <w:lvl w:ilvl="4" w:tplc="40090019" w:tentative="1">
      <w:start w:val="1"/>
      <w:numFmt w:val="lowerLetter"/>
      <w:lvlText w:val="%5."/>
      <w:lvlJc w:val="left"/>
      <w:pPr>
        <w:ind w:left="4232" w:hanging="360"/>
      </w:pPr>
    </w:lvl>
    <w:lvl w:ilvl="5" w:tplc="4009001B" w:tentative="1">
      <w:start w:val="1"/>
      <w:numFmt w:val="lowerRoman"/>
      <w:lvlText w:val="%6."/>
      <w:lvlJc w:val="right"/>
      <w:pPr>
        <w:ind w:left="4952" w:hanging="180"/>
      </w:pPr>
    </w:lvl>
    <w:lvl w:ilvl="6" w:tplc="4009000F" w:tentative="1">
      <w:start w:val="1"/>
      <w:numFmt w:val="decimal"/>
      <w:lvlText w:val="%7."/>
      <w:lvlJc w:val="left"/>
      <w:pPr>
        <w:ind w:left="5672" w:hanging="360"/>
      </w:pPr>
    </w:lvl>
    <w:lvl w:ilvl="7" w:tplc="40090019" w:tentative="1">
      <w:start w:val="1"/>
      <w:numFmt w:val="lowerLetter"/>
      <w:lvlText w:val="%8."/>
      <w:lvlJc w:val="left"/>
      <w:pPr>
        <w:ind w:left="6392" w:hanging="360"/>
      </w:pPr>
    </w:lvl>
    <w:lvl w:ilvl="8" w:tplc="4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9" w15:restartNumberingAfterBreak="0">
    <w:nsid w:val="42FF76BC"/>
    <w:multiLevelType w:val="hybridMultilevel"/>
    <w:tmpl w:val="B5B6A5B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55A3ECA"/>
    <w:multiLevelType w:val="hybridMultilevel"/>
    <w:tmpl w:val="2AE88F4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0678A"/>
    <w:multiLevelType w:val="hybridMultilevel"/>
    <w:tmpl w:val="ABC67BFE"/>
    <w:lvl w:ilvl="0" w:tplc="4009000F">
      <w:start w:val="1"/>
      <w:numFmt w:val="decimal"/>
      <w:lvlText w:val="%1."/>
      <w:lvlJc w:val="left"/>
      <w:pPr>
        <w:ind w:left="1352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167D03"/>
    <w:multiLevelType w:val="hybridMultilevel"/>
    <w:tmpl w:val="76C4C38C"/>
    <w:lvl w:ilvl="0" w:tplc="4009000F">
      <w:start w:val="1"/>
      <w:numFmt w:val="decimal"/>
      <w:lvlText w:val="%1."/>
      <w:lvlJc w:val="left"/>
      <w:pPr>
        <w:ind w:left="1352" w:hanging="360"/>
      </w:pPr>
    </w:lvl>
    <w:lvl w:ilvl="1" w:tplc="40090019" w:tentative="1">
      <w:start w:val="1"/>
      <w:numFmt w:val="lowerLetter"/>
      <w:lvlText w:val="%2."/>
      <w:lvlJc w:val="left"/>
      <w:pPr>
        <w:ind w:left="-655" w:hanging="360"/>
      </w:pPr>
    </w:lvl>
    <w:lvl w:ilvl="2" w:tplc="4009001B" w:tentative="1">
      <w:start w:val="1"/>
      <w:numFmt w:val="lowerRoman"/>
      <w:lvlText w:val="%3."/>
      <w:lvlJc w:val="right"/>
      <w:pPr>
        <w:ind w:left="65" w:hanging="180"/>
      </w:pPr>
    </w:lvl>
    <w:lvl w:ilvl="3" w:tplc="4009000F" w:tentative="1">
      <w:start w:val="1"/>
      <w:numFmt w:val="decimal"/>
      <w:lvlText w:val="%4."/>
      <w:lvlJc w:val="left"/>
      <w:pPr>
        <w:ind w:left="785" w:hanging="360"/>
      </w:pPr>
    </w:lvl>
    <w:lvl w:ilvl="4" w:tplc="40090019" w:tentative="1">
      <w:start w:val="1"/>
      <w:numFmt w:val="lowerLetter"/>
      <w:lvlText w:val="%5."/>
      <w:lvlJc w:val="left"/>
      <w:pPr>
        <w:ind w:left="1505" w:hanging="360"/>
      </w:pPr>
    </w:lvl>
    <w:lvl w:ilvl="5" w:tplc="4009001B" w:tentative="1">
      <w:start w:val="1"/>
      <w:numFmt w:val="lowerRoman"/>
      <w:lvlText w:val="%6."/>
      <w:lvlJc w:val="right"/>
      <w:pPr>
        <w:ind w:left="2225" w:hanging="180"/>
      </w:pPr>
    </w:lvl>
    <w:lvl w:ilvl="6" w:tplc="4009000F" w:tentative="1">
      <w:start w:val="1"/>
      <w:numFmt w:val="decimal"/>
      <w:lvlText w:val="%7."/>
      <w:lvlJc w:val="left"/>
      <w:pPr>
        <w:ind w:left="2945" w:hanging="360"/>
      </w:pPr>
    </w:lvl>
    <w:lvl w:ilvl="7" w:tplc="40090019" w:tentative="1">
      <w:start w:val="1"/>
      <w:numFmt w:val="lowerLetter"/>
      <w:lvlText w:val="%8."/>
      <w:lvlJc w:val="left"/>
      <w:pPr>
        <w:ind w:left="3665" w:hanging="360"/>
      </w:pPr>
    </w:lvl>
    <w:lvl w:ilvl="8" w:tplc="4009001B" w:tentative="1">
      <w:start w:val="1"/>
      <w:numFmt w:val="lowerRoman"/>
      <w:lvlText w:val="%9."/>
      <w:lvlJc w:val="right"/>
      <w:pPr>
        <w:ind w:left="4385" w:hanging="180"/>
      </w:pPr>
    </w:lvl>
  </w:abstractNum>
  <w:abstractNum w:abstractNumId="13" w15:restartNumberingAfterBreak="0">
    <w:nsid w:val="5AA25458"/>
    <w:multiLevelType w:val="hybridMultilevel"/>
    <w:tmpl w:val="DA1875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A1D7D"/>
    <w:multiLevelType w:val="hybridMultilevel"/>
    <w:tmpl w:val="CC9AD0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8A416EC"/>
    <w:multiLevelType w:val="hybridMultilevel"/>
    <w:tmpl w:val="437A0586"/>
    <w:lvl w:ilvl="0" w:tplc="4009000F">
      <w:start w:val="1"/>
      <w:numFmt w:val="decimal"/>
      <w:lvlText w:val="%1."/>
      <w:lvlJc w:val="left"/>
      <w:pPr>
        <w:tabs>
          <w:tab w:val="num" w:pos="1069"/>
        </w:tabs>
        <w:ind w:left="1069" w:hanging="360"/>
      </w:pPr>
    </w:lvl>
    <w:lvl w:ilvl="1" w:tplc="F2D6C39E">
      <w:start w:val="1"/>
      <w:numFmt w:val="decimal"/>
      <w:lvlText w:val="%2."/>
      <w:lvlJc w:val="left"/>
      <w:pPr>
        <w:tabs>
          <w:tab w:val="num" w:pos="1789"/>
        </w:tabs>
        <w:ind w:left="1789" w:hanging="360"/>
      </w:pPr>
    </w:lvl>
    <w:lvl w:ilvl="2" w:tplc="40602FA2" w:tentative="1">
      <w:start w:val="1"/>
      <w:numFmt w:val="decimal"/>
      <w:lvlText w:val="%3."/>
      <w:lvlJc w:val="left"/>
      <w:pPr>
        <w:tabs>
          <w:tab w:val="num" w:pos="2509"/>
        </w:tabs>
        <w:ind w:left="2509" w:hanging="360"/>
      </w:pPr>
    </w:lvl>
    <w:lvl w:ilvl="3" w:tplc="DD409D48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6F465560" w:tentative="1">
      <w:start w:val="1"/>
      <w:numFmt w:val="decimal"/>
      <w:lvlText w:val="%5."/>
      <w:lvlJc w:val="left"/>
      <w:pPr>
        <w:tabs>
          <w:tab w:val="num" w:pos="3949"/>
        </w:tabs>
        <w:ind w:left="3949" w:hanging="360"/>
      </w:pPr>
    </w:lvl>
    <w:lvl w:ilvl="5" w:tplc="DD1C3886" w:tentative="1">
      <w:start w:val="1"/>
      <w:numFmt w:val="decimal"/>
      <w:lvlText w:val="%6."/>
      <w:lvlJc w:val="left"/>
      <w:pPr>
        <w:tabs>
          <w:tab w:val="num" w:pos="4669"/>
        </w:tabs>
        <w:ind w:left="4669" w:hanging="360"/>
      </w:pPr>
    </w:lvl>
    <w:lvl w:ilvl="6" w:tplc="D5DA87F4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2EE80A04" w:tentative="1">
      <w:start w:val="1"/>
      <w:numFmt w:val="decimal"/>
      <w:lvlText w:val="%8."/>
      <w:lvlJc w:val="left"/>
      <w:pPr>
        <w:tabs>
          <w:tab w:val="num" w:pos="6109"/>
        </w:tabs>
        <w:ind w:left="6109" w:hanging="360"/>
      </w:pPr>
    </w:lvl>
    <w:lvl w:ilvl="8" w:tplc="9FC27376" w:tentative="1">
      <w:start w:val="1"/>
      <w:numFmt w:val="decimal"/>
      <w:lvlText w:val="%9."/>
      <w:lvlJc w:val="left"/>
      <w:pPr>
        <w:tabs>
          <w:tab w:val="num" w:pos="6829"/>
        </w:tabs>
        <w:ind w:left="6829" w:hanging="360"/>
      </w:pPr>
    </w:lvl>
  </w:abstractNum>
  <w:abstractNum w:abstractNumId="16" w15:restartNumberingAfterBreak="0">
    <w:nsid w:val="6F944262"/>
    <w:multiLevelType w:val="hybridMultilevel"/>
    <w:tmpl w:val="D108BF5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585274"/>
    <w:multiLevelType w:val="hybridMultilevel"/>
    <w:tmpl w:val="15D4BABC"/>
    <w:lvl w:ilvl="0" w:tplc="B7887A8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2D6C39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602FA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D409D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4655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D1C388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5DA87F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E80A0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FC2737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423BD1"/>
    <w:multiLevelType w:val="hybridMultilevel"/>
    <w:tmpl w:val="E7BE15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537FD5"/>
    <w:multiLevelType w:val="hybridMultilevel"/>
    <w:tmpl w:val="E18E809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6308A4"/>
    <w:multiLevelType w:val="hybridMultilevel"/>
    <w:tmpl w:val="42A28C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9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</w:num>
  <w:num w:numId="6">
    <w:abstractNumId w:val="13"/>
  </w:num>
  <w:num w:numId="7">
    <w:abstractNumId w:val="5"/>
  </w:num>
  <w:num w:numId="8">
    <w:abstractNumId w:val="6"/>
  </w:num>
  <w:num w:numId="9">
    <w:abstractNumId w:val="4"/>
  </w:num>
  <w:num w:numId="10">
    <w:abstractNumId w:val="7"/>
  </w:num>
  <w:num w:numId="11">
    <w:abstractNumId w:val="11"/>
  </w:num>
  <w:num w:numId="12">
    <w:abstractNumId w:val="8"/>
  </w:num>
  <w:num w:numId="13">
    <w:abstractNumId w:val="15"/>
  </w:num>
  <w:num w:numId="14">
    <w:abstractNumId w:val="19"/>
  </w:num>
  <w:num w:numId="15">
    <w:abstractNumId w:val="18"/>
  </w:num>
  <w:num w:numId="16">
    <w:abstractNumId w:val="10"/>
  </w:num>
  <w:num w:numId="17">
    <w:abstractNumId w:val="20"/>
  </w:num>
  <w:num w:numId="18">
    <w:abstractNumId w:val="3"/>
  </w:num>
  <w:num w:numId="19">
    <w:abstractNumId w:val="16"/>
  </w:num>
  <w:num w:numId="20">
    <w:abstractNumId w:val="2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NDcyNjIxMLUwMDZQ0lEKTi0uzszPAykwrAUAgdrBdywAAAA="/>
  </w:docVars>
  <w:rsids>
    <w:rsidRoot w:val="00D571D4"/>
    <w:rsid w:val="001103C0"/>
    <w:rsid w:val="00140E69"/>
    <w:rsid w:val="001D3B79"/>
    <w:rsid w:val="003B707A"/>
    <w:rsid w:val="003D2BB0"/>
    <w:rsid w:val="00424E5D"/>
    <w:rsid w:val="004363F2"/>
    <w:rsid w:val="006B116A"/>
    <w:rsid w:val="008C08CE"/>
    <w:rsid w:val="008D314C"/>
    <w:rsid w:val="009553F8"/>
    <w:rsid w:val="009F78CF"/>
    <w:rsid w:val="00AD7FF2"/>
    <w:rsid w:val="00B60FAB"/>
    <w:rsid w:val="00BF7542"/>
    <w:rsid w:val="00C05FDD"/>
    <w:rsid w:val="00D571D4"/>
    <w:rsid w:val="00DA6684"/>
    <w:rsid w:val="00F47F0D"/>
    <w:rsid w:val="00F56933"/>
    <w:rsid w:val="00F57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1E270"/>
  <w15:chartTrackingRefBased/>
  <w15:docId w15:val="{65D0BBE7-3410-4D4F-9416-1A113982D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F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6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84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1198">
          <w:marLeft w:val="720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046223">
          <w:marLeft w:val="720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5895">
          <w:marLeft w:val="720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056">
          <w:marLeft w:val="720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7D4E77DBF512E47B1BC05373C15CA60" ma:contentTypeVersion="3" ma:contentTypeDescription="Create a new document." ma:contentTypeScope="" ma:versionID="ec6974bd3b6dcb65f6579f9a5a7d714a">
  <xsd:schema xmlns:xsd="http://www.w3.org/2001/XMLSchema" xmlns:xs="http://www.w3.org/2001/XMLSchema" xmlns:p="http://schemas.microsoft.com/office/2006/metadata/properties" xmlns:ns2="76182760-3faa-4b00-a4db-9f080e857a68" targetNamespace="http://schemas.microsoft.com/office/2006/metadata/properties" ma:root="true" ma:fieldsID="cfc8f8263828632aee15908306c68287" ns2:_="">
    <xsd:import namespace="76182760-3faa-4b00-a4db-9f080e857a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182760-3faa-4b00-a4db-9f080e857a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6182760-3faa-4b00-a4db-9f080e857a68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EE6A5F3-3AD4-4FE6-9570-B3EEB2BC637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182760-3faa-4b00-a4db-9f080e857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5DB0C3-12C3-44DB-B047-3B1739BCAF92}">
  <ds:schemaRefs>
    <ds:schemaRef ds:uri="http://schemas.microsoft.com/office/2006/metadata/properties"/>
    <ds:schemaRef ds:uri="http://schemas.microsoft.com/office/infopath/2007/PartnerControls"/>
    <ds:schemaRef ds:uri="76182760-3faa-4b00-a4db-9f080e857a68"/>
  </ds:schemaRefs>
</ds:datastoreItem>
</file>

<file path=customXml/itemProps3.xml><?xml version="1.0" encoding="utf-8"?>
<ds:datastoreItem xmlns:ds="http://schemas.openxmlformats.org/officeDocument/2006/customXml" ds:itemID="{ACF2CBB7-F5D3-43CD-9E2C-76ACADA914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3</Pages>
  <Words>342</Words>
  <Characters>195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bhudatta Sahoo</dc:creator>
  <cp:keywords/>
  <dc:description/>
  <cp:lastModifiedBy>Sushree Satarupa</cp:lastModifiedBy>
  <cp:revision>3</cp:revision>
  <dcterms:created xsi:type="dcterms:W3CDTF">2020-12-28T05:35:00Z</dcterms:created>
  <dcterms:modified xsi:type="dcterms:W3CDTF">2021-01-06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7D4E77DBF512E47B1BC05373C15CA60</vt:lpwstr>
  </property>
</Properties>
</file>